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F4D42" w14:textId="77777777" w:rsidR="00CD79F2" w:rsidRDefault="00CD79F2" w:rsidP="004725FA">
      <w:pPr>
        <w:jc w:val="center"/>
        <w:rPr>
          <w:rFonts w:ascii="Palatino Linotype" w:eastAsia="Palatino Linotype" w:hAnsi="Palatino Linotype" w:cs="Palatino Linotype"/>
          <w:b/>
          <w:sz w:val="36"/>
          <w:szCs w:val="36"/>
          <w:lang w:val="sk-SK"/>
        </w:rPr>
      </w:pPr>
    </w:p>
    <w:p w14:paraId="5AF69490" w14:textId="2B169B44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b/>
          <w:sz w:val="36"/>
          <w:szCs w:val="36"/>
          <w:lang w:val="sk-SK"/>
        </w:rPr>
        <w:t>SÚHLAS</w:t>
      </w:r>
    </w:p>
    <w:p w14:paraId="40AE4B41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 xml:space="preserve">kandidáta s kandidatúrou na člena vedeckej rady Geografického ústavu SAV, v. v. i. </w:t>
      </w:r>
    </w:p>
    <w:p w14:paraId="7989C883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so sídlom v Bratislave</w:t>
      </w:r>
    </w:p>
    <w:p w14:paraId="35DE49DE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2BC4A24A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Meno, priezvisko, titul: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.................................</w:t>
      </w:r>
    </w:p>
    <w:p w14:paraId="3192C627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Pracovisko: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.................................</w:t>
      </w:r>
    </w:p>
    <w:p w14:paraId="66C894C4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Korešpondenčná adresa: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.................................</w:t>
      </w:r>
    </w:p>
    <w:p w14:paraId="380011CC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Telefonický kontakt: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.................................</w:t>
      </w:r>
    </w:p>
    <w:p w14:paraId="75B79CD7" w14:textId="77777777" w:rsidR="004725FA" w:rsidRPr="00907209" w:rsidRDefault="004725FA" w:rsidP="004725FA">
      <w:pPr>
        <w:tabs>
          <w:tab w:val="left" w:pos="2552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E-mailová adresa: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.................................</w:t>
      </w:r>
    </w:p>
    <w:p w14:paraId="2008ED3A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b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b/>
          <w:sz w:val="20"/>
          <w:szCs w:val="20"/>
          <w:lang w:val="sk-SK"/>
        </w:rPr>
        <w:t xml:space="preserve">súhlasím s kandidatúrou na člena vedeckej rady Geografického ústavu SAV, v. v. i. </w:t>
      </w:r>
    </w:p>
    <w:p w14:paraId="11818D22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b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b/>
          <w:sz w:val="20"/>
          <w:szCs w:val="20"/>
          <w:lang w:val="sk-SK"/>
        </w:rPr>
        <w:t>so sídlom v Bratislave</w:t>
      </w:r>
    </w:p>
    <w:p w14:paraId="32101AA2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b/>
          <w:sz w:val="20"/>
          <w:szCs w:val="20"/>
          <w:lang w:val="sk-SK"/>
        </w:rPr>
      </w:pPr>
    </w:p>
    <w:p w14:paraId="2EDA850E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Zároveň dávam týmto súhlas na spracúvanie a uchovávanie mojich osobných údajov podľa zákona č. 18/2018 Z. z. o ochrane osobných údajov a o zmene a doplnení niektorých zákonov pre účely voľby kandidáta na člena vedeckej rady Geografického ústav SAV, v. v. i. so sídlom v Bratislave.</w:t>
      </w:r>
    </w:p>
    <w:p w14:paraId="102F3983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7EBE1EBE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 xml:space="preserve">V Bratislave dňa </w:t>
      </w:r>
      <w:r w:rsidRPr="00907209">
        <w:rPr>
          <w:rFonts w:ascii="Palatino Linotype" w:eastAsia="Palatino Linotype" w:hAnsi="Palatino Linotype" w:cs="Palatino Linotype"/>
          <w:b/>
          <w:i/>
          <w:sz w:val="20"/>
          <w:szCs w:val="20"/>
          <w:lang w:val="sk-SK"/>
        </w:rPr>
        <w:t>(deň, mesiac, rok)</w:t>
      </w:r>
    </w:p>
    <w:p w14:paraId="5EAE5C27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62122B31" w14:textId="77777777" w:rsidR="004725FA" w:rsidRPr="00907209" w:rsidRDefault="004725FA" w:rsidP="004725FA">
      <w:pPr>
        <w:tabs>
          <w:tab w:val="center" w:pos="6804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</w:t>
      </w:r>
    </w:p>
    <w:p w14:paraId="6E0FEDA2" w14:textId="77777777" w:rsidR="004725FA" w:rsidRPr="00907209" w:rsidRDefault="004725FA" w:rsidP="004725FA">
      <w:pPr>
        <w:tabs>
          <w:tab w:val="center" w:pos="6804"/>
        </w:tabs>
        <w:jc w:val="both"/>
        <w:rPr>
          <w:rFonts w:ascii="Palatino Linotype" w:hAnsi="Palatino Linotype"/>
          <w:i/>
          <w:iCs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vlastnoručný podpis kandidát</w:t>
      </w:r>
      <w:r>
        <w:rPr>
          <w:rFonts w:ascii="Palatino Linotype" w:eastAsia="Palatino Linotype" w:hAnsi="Palatino Linotype" w:cs="Palatino Linotype"/>
          <w:sz w:val="20"/>
          <w:szCs w:val="20"/>
          <w:lang w:val="sk-SK"/>
        </w:rPr>
        <w:t>a</w:t>
      </w:r>
    </w:p>
    <w:p w14:paraId="6CA76DDF" w14:textId="19577732" w:rsidR="00054E9A" w:rsidRPr="004725FA" w:rsidRDefault="00054E9A" w:rsidP="004725FA"/>
    <w:sectPr w:rsidR="00054E9A" w:rsidRPr="004725FA" w:rsidSect="00A75AFA">
      <w:headerReference w:type="default" r:id="rId7"/>
      <w:footerReference w:type="default" r:id="rId8"/>
      <w:pgSz w:w="11906" w:h="16838"/>
      <w:pgMar w:top="1134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4E810" w14:textId="77777777" w:rsidR="00D36652" w:rsidRDefault="00D36652" w:rsidP="008273B6">
      <w:pPr>
        <w:spacing w:after="0" w:line="240" w:lineRule="auto"/>
      </w:pPr>
      <w:r>
        <w:separator/>
      </w:r>
    </w:p>
  </w:endnote>
  <w:endnote w:type="continuationSeparator" w:id="0">
    <w:p w14:paraId="13CCCD72" w14:textId="77777777" w:rsidR="00D36652" w:rsidRDefault="00D36652" w:rsidP="008273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019C" w14:textId="77777777" w:rsidR="00C41B20" w:rsidRPr="00074AD9" w:rsidRDefault="00C41B20" w:rsidP="00C41B20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__________________________________________________________________________________________________________________________________</w:t>
    </w:r>
  </w:p>
  <w:p w14:paraId="30799770" w14:textId="77777777" w:rsidR="00C41B20" w:rsidRPr="00074AD9" w:rsidRDefault="00C41B20" w:rsidP="00C41B20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V dokumente sa pre zjednodušenie používa iba mužský tvar niektorých podstatných mien (napr. člen, kandidát a pod.).</w:t>
    </w:r>
  </w:p>
  <w:p w14:paraId="43B36E64" w14:textId="77777777" w:rsidR="00C41B20" w:rsidRPr="00074AD9" w:rsidRDefault="00C41B20" w:rsidP="00C41B20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Pri každom použití takéhoto podstatného mena však výraz zahŕňa rovnako osoby mužského aj ženského pohlavia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6B3E3" w14:textId="77777777" w:rsidR="00D36652" w:rsidRDefault="00D36652" w:rsidP="008273B6">
      <w:pPr>
        <w:spacing w:after="0" w:line="240" w:lineRule="auto"/>
      </w:pPr>
      <w:r>
        <w:separator/>
      </w:r>
    </w:p>
  </w:footnote>
  <w:footnote w:type="continuationSeparator" w:id="0">
    <w:p w14:paraId="75D87F1B" w14:textId="77777777" w:rsidR="00D36652" w:rsidRDefault="00D36652" w:rsidP="008273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38208" w14:textId="014B1695" w:rsidR="00E62F58" w:rsidRPr="001E529C" w:rsidRDefault="00D64D98" w:rsidP="001E529C">
    <w:pPr>
      <w:pStyle w:val="Hlavika"/>
      <w:rPr>
        <w:rFonts w:ascii="Palatino Linotype" w:hAnsi="Palatino Linotype"/>
        <w:color w:val="BFBFBF" w:themeColor="background1" w:themeShade="BF"/>
        <w:sz w:val="16"/>
        <w:szCs w:val="16"/>
      </w:rPr>
    </w:pPr>
    <w:r>
      <w:rPr>
        <w:rFonts w:ascii="Palatino Linotype" w:hAnsi="Palatino Linotype"/>
        <w:color w:val="BFBFBF" w:themeColor="background1" w:themeShade="BF"/>
        <w:sz w:val="16"/>
        <w:szCs w:val="16"/>
      </w:rPr>
      <w:t xml:space="preserve">DOPLŇUJÚCE </w:t>
    </w:r>
    <w:r w:rsidR="00E62F58" w:rsidRPr="001E529C">
      <w:rPr>
        <w:rFonts w:ascii="Palatino Linotype" w:hAnsi="Palatino Linotype"/>
        <w:color w:val="BFBFBF" w:themeColor="background1" w:themeShade="BF"/>
        <w:sz w:val="16"/>
        <w:szCs w:val="16"/>
      </w:rPr>
      <w:t xml:space="preserve">VOĽBY DO VEDECKEJ RADY GEOGRAFICKÉHO ÚSTAVU SAV, v. v. i. </w:t>
    </w:r>
  </w:p>
  <w:p w14:paraId="41379574" w14:textId="21EBAE83" w:rsidR="008273B6" w:rsidRPr="008C681D" w:rsidRDefault="008273B6">
    <w:pPr>
      <w:pStyle w:val="Hlavika"/>
      <w:rPr>
        <w:rFonts w:ascii="Palatino Linotype" w:hAnsi="Palatino Linotype"/>
        <w:color w:val="BFBFBF" w:themeColor="background1" w:themeShade="BF"/>
        <w:sz w:val="16"/>
        <w:szCs w:val="16"/>
      </w:rPr>
    </w:pPr>
    <w:proofErr w:type="spellStart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>Príloha</w:t>
    </w:r>
    <w:proofErr w:type="spellEnd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2 –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Súhlas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kandidáta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s 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kandidatúrou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na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člena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Vedeckej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rady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Geografického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ústavu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SAV, v. v. </w:t>
    </w:r>
    <w:proofErr w:type="spellStart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i</w:t>
    </w:r>
    <w:proofErr w:type="spellEnd"/>
    <w:r w:rsidR="00BD0262" w:rsidRPr="008C681D">
      <w:rPr>
        <w:rFonts w:ascii="Palatino Linotype" w:hAnsi="Palatino Linotype"/>
        <w:color w:val="BFBFBF" w:themeColor="background1" w:themeShade="BF"/>
        <w:sz w:val="16"/>
        <w:szCs w:val="16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463C8"/>
    <w:multiLevelType w:val="hybridMultilevel"/>
    <w:tmpl w:val="3CE68CD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C2C45"/>
    <w:multiLevelType w:val="hybridMultilevel"/>
    <w:tmpl w:val="3CE68CD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11696"/>
    <w:multiLevelType w:val="hybridMultilevel"/>
    <w:tmpl w:val="474ED2A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6A620D"/>
    <w:multiLevelType w:val="multilevel"/>
    <w:tmpl w:val="A45CE14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03599"/>
    <w:multiLevelType w:val="multilevel"/>
    <w:tmpl w:val="F4B0AE5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F865EE"/>
    <w:multiLevelType w:val="multilevel"/>
    <w:tmpl w:val="5630E97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3017B8"/>
    <w:multiLevelType w:val="hybridMultilevel"/>
    <w:tmpl w:val="311414A6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6846262">
    <w:abstractNumId w:val="1"/>
  </w:num>
  <w:num w:numId="2" w16cid:durableId="1444423241">
    <w:abstractNumId w:val="0"/>
  </w:num>
  <w:num w:numId="3" w16cid:durableId="1344435751">
    <w:abstractNumId w:val="6"/>
  </w:num>
  <w:num w:numId="4" w16cid:durableId="800029894">
    <w:abstractNumId w:val="2"/>
  </w:num>
  <w:num w:numId="5" w16cid:durableId="96295775">
    <w:abstractNumId w:val="5"/>
  </w:num>
  <w:num w:numId="6" w16cid:durableId="571622214">
    <w:abstractNumId w:val="3"/>
  </w:num>
  <w:num w:numId="7" w16cid:durableId="2480097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DU2Mze2NDI1MDZU0lEKTi0uzszPAykwqwUAHukbISwAAAA="/>
  </w:docVars>
  <w:rsids>
    <w:rsidRoot w:val="00631423"/>
    <w:rsid w:val="00054E9A"/>
    <w:rsid w:val="00087D0C"/>
    <w:rsid w:val="001B69F6"/>
    <w:rsid w:val="001E529C"/>
    <w:rsid w:val="002176A9"/>
    <w:rsid w:val="003829CB"/>
    <w:rsid w:val="003E2BCE"/>
    <w:rsid w:val="00447668"/>
    <w:rsid w:val="004725FA"/>
    <w:rsid w:val="00631423"/>
    <w:rsid w:val="006519A7"/>
    <w:rsid w:val="007E68CC"/>
    <w:rsid w:val="008273B6"/>
    <w:rsid w:val="00863777"/>
    <w:rsid w:val="008A713E"/>
    <w:rsid w:val="008C681D"/>
    <w:rsid w:val="00965E08"/>
    <w:rsid w:val="00A20FF7"/>
    <w:rsid w:val="00A75AFA"/>
    <w:rsid w:val="00AB5F13"/>
    <w:rsid w:val="00BD0262"/>
    <w:rsid w:val="00BD2ADF"/>
    <w:rsid w:val="00C01BD1"/>
    <w:rsid w:val="00C41B20"/>
    <w:rsid w:val="00CD79F2"/>
    <w:rsid w:val="00CE5434"/>
    <w:rsid w:val="00D36652"/>
    <w:rsid w:val="00D61C10"/>
    <w:rsid w:val="00D64D98"/>
    <w:rsid w:val="00D84C4F"/>
    <w:rsid w:val="00DB395A"/>
    <w:rsid w:val="00E62F58"/>
    <w:rsid w:val="00F1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911E20"/>
  <w15:chartTrackingRefBased/>
  <w15:docId w15:val="{37BBB9ED-D38C-48FE-8542-23BFB8FC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725FA"/>
    <w:rPr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F16B34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F16B3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A75AFA"/>
    <w:pPr>
      <w:ind w:left="720"/>
      <w:contextualSpacing/>
    </w:pPr>
  </w:style>
  <w:style w:type="character" w:customStyle="1" w:styleId="markedcontent">
    <w:name w:val="markedcontent"/>
    <w:basedOn w:val="Predvolenpsmoodseku"/>
    <w:rsid w:val="00054E9A"/>
  </w:style>
  <w:style w:type="paragraph" w:styleId="Hlavika">
    <w:name w:val="header"/>
    <w:basedOn w:val="Normlny"/>
    <w:link w:val="HlavikaChar"/>
    <w:uiPriority w:val="99"/>
    <w:unhideWhenUsed/>
    <w:rsid w:val="008273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273B6"/>
  </w:style>
  <w:style w:type="paragraph" w:styleId="Pta">
    <w:name w:val="footer"/>
    <w:basedOn w:val="Normlny"/>
    <w:link w:val="PtaChar"/>
    <w:uiPriority w:val="99"/>
    <w:unhideWhenUsed/>
    <w:rsid w:val="008273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273B6"/>
  </w:style>
  <w:style w:type="character" w:styleId="Odkaznakomentr">
    <w:name w:val="annotation reference"/>
    <w:basedOn w:val="Predvolenpsmoodseku"/>
    <w:uiPriority w:val="99"/>
    <w:semiHidden/>
    <w:unhideWhenUsed/>
    <w:rsid w:val="004725F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725FA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725FA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8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ga Tomáš</dc:creator>
  <cp:keywords/>
  <dc:description/>
  <cp:lastModifiedBy>Goga Tomáš</cp:lastModifiedBy>
  <cp:revision>14</cp:revision>
  <dcterms:created xsi:type="dcterms:W3CDTF">2022-08-02T09:16:00Z</dcterms:created>
  <dcterms:modified xsi:type="dcterms:W3CDTF">2022-10-19T11:12:00Z</dcterms:modified>
</cp:coreProperties>
</file>